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9b87d27081240e898198c56efadd753e3dbdd4"/>
      <w:r>
        <w:rPr>
          <w:b/>
        </w:rPr>
        <w:t xml:space="preserve">ПРОТОКОЛ ЕЛЕКТРОННОГО АУКЦІОНУ № CLE001-UA-20221219-74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921_1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Львівська обл., м. Дрогобич, вул. Д.Галицького, 21. Оренда – приміщення 2-го поверху площею 83,40 кв. 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83,40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02,80 грн, у тому числі ПДВ</w:t>
      </w:r>
      <w:r>
        <w:t xml:space="preserve"> </w:t>
      </w:r>
      <w:r>
        <w:t xml:space="preserve">583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01,6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8:59:17Z</dcterms:created>
  <dcterms:modified xsi:type="dcterms:W3CDTF">2024-05-18T18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